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  <w:gridCol w:w="3828"/>
      </w:tblGrid>
      <w:tr w:rsidR="003E259F" w:rsidRPr="00EA3A9D">
        <w:trPr>
          <w:trHeight w:val="152"/>
        </w:trPr>
        <w:tc>
          <w:tcPr>
            <w:tcW w:w="10881" w:type="dxa"/>
          </w:tcPr>
          <w:p w:rsidR="003E259F" w:rsidRPr="00EA3A9D" w:rsidRDefault="003E259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3828" w:type="dxa"/>
            <w:shd w:val="clear" w:color="auto" w:fill="auto"/>
          </w:tcPr>
          <w:p w:rsidR="003E259F" w:rsidRPr="00EA3A9D" w:rsidRDefault="00F72CC2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EA3A9D">
              <w:rPr>
                <w:sz w:val="16"/>
                <w:szCs w:val="16"/>
              </w:rPr>
              <w:t>Приложение ___</w:t>
            </w:r>
          </w:p>
          <w:p w:rsidR="003E259F" w:rsidRPr="00EA3A9D" w:rsidRDefault="00F72CC2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EA3A9D">
              <w:rPr>
                <w:sz w:val="16"/>
                <w:szCs w:val="16"/>
              </w:rPr>
              <w:t>к распоряжению от «</w:t>
            </w:r>
            <w:r w:rsidR="0060650B" w:rsidRPr="00EA3A9D">
              <w:rPr>
                <w:sz w:val="16"/>
                <w:szCs w:val="16"/>
              </w:rPr>
              <w:t>25</w:t>
            </w:r>
            <w:r w:rsidRPr="00EA3A9D">
              <w:rPr>
                <w:sz w:val="16"/>
                <w:szCs w:val="16"/>
              </w:rPr>
              <w:t xml:space="preserve">» </w:t>
            </w:r>
            <w:r w:rsidR="0060650B" w:rsidRPr="00EA3A9D">
              <w:rPr>
                <w:sz w:val="16"/>
                <w:szCs w:val="16"/>
              </w:rPr>
              <w:t>08</w:t>
            </w:r>
            <w:r w:rsidRPr="00EA3A9D">
              <w:rPr>
                <w:sz w:val="16"/>
                <w:szCs w:val="16"/>
              </w:rPr>
              <w:t xml:space="preserve"> 2025 г.</w:t>
            </w:r>
          </w:p>
          <w:p w:rsidR="003E259F" w:rsidRPr="00EA3A9D" w:rsidRDefault="00F72CC2" w:rsidP="0060650B">
            <w:pPr>
              <w:ind w:left="-250" w:firstLine="250"/>
              <w:rPr>
                <w:sz w:val="20"/>
                <w:szCs w:val="20"/>
              </w:rPr>
            </w:pPr>
            <w:r w:rsidRPr="00EA3A9D">
              <w:rPr>
                <w:sz w:val="16"/>
                <w:szCs w:val="16"/>
              </w:rPr>
              <w:t xml:space="preserve">№ </w:t>
            </w:r>
            <w:r w:rsidR="0060650B" w:rsidRPr="00EA3A9D">
              <w:rPr>
                <w:sz w:val="16"/>
                <w:szCs w:val="16"/>
              </w:rPr>
              <w:t>01-10-263</w:t>
            </w:r>
          </w:p>
        </w:tc>
      </w:tr>
    </w:tbl>
    <w:p w:rsidR="003E259F" w:rsidRPr="00EA3A9D" w:rsidRDefault="003E259F">
      <w:pPr>
        <w:jc w:val="center"/>
        <w:rPr>
          <w:b/>
          <w:sz w:val="20"/>
          <w:szCs w:val="20"/>
        </w:rPr>
      </w:pPr>
    </w:p>
    <w:p w:rsidR="003E259F" w:rsidRPr="00EA3A9D" w:rsidRDefault="00F72CC2">
      <w:pPr>
        <w:jc w:val="center"/>
        <w:rPr>
          <w:b/>
          <w:sz w:val="20"/>
          <w:szCs w:val="20"/>
        </w:rPr>
      </w:pPr>
      <w:r w:rsidRPr="00EA3A9D">
        <w:rPr>
          <w:b/>
          <w:sz w:val="20"/>
          <w:szCs w:val="20"/>
        </w:rPr>
        <w:t>Расписание занятий на осенний семестр 2025-2026 учебного года</w:t>
      </w:r>
    </w:p>
    <w:p w:rsidR="003E259F" w:rsidRPr="00EA3A9D" w:rsidRDefault="00F72CC2">
      <w:pPr>
        <w:jc w:val="center"/>
        <w:rPr>
          <w:b/>
          <w:sz w:val="20"/>
          <w:szCs w:val="20"/>
        </w:rPr>
      </w:pPr>
      <w:r w:rsidRPr="00EA3A9D">
        <w:rPr>
          <w:b/>
          <w:sz w:val="20"/>
          <w:szCs w:val="20"/>
        </w:rPr>
        <w:t xml:space="preserve">4 курса направления подготовки бакалавров </w:t>
      </w:r>
      <w:r w:rsidRPr="00EA3A9D">
        <w:rPr>
          <w:rFonts w:eastAsia="Courier New"/>
          <w:b/>
          <w:bCs/>
          <w:sz w:val="20"/>
          <w:szCs w:val="20"/>
        </w:rPr>
        <w:t>«Педагогическое образование» (профиль «Английский язык и немецкий язык»)</w:t>
      </w:r>
    </w:p>
    <w:p w:rsidR="003E259F" w:rsidRPr="00EA3A9D" w:rsidRDefault="00F72CC2">
      <w:pPr>
        <w:jc w:val="center"/>
        <w:rPr>
          <w:b/>
          <w:bCs/>
          <w:sz w:val="20"/>
          <w:szCs w:val="20"/>
        </w:rPr>
      </w:pPr>
      <w:r w:rsidRPr="00EA3A9D">
        <w:rPr>
          <w:b/>
          <w:sz w:val="20"/>
          <w:szCs w:val="20"/>
        </w:rPr>
        <w:t>института филологии и МКК очной формы обучения</w:t>
      </w:r>
    </w:p>
    <w:p w:rsidR="003E259F" w:rsidRPr="00EA3A9D" w:rsidRDefault="003E259F">
      <w:pPr>
        <w:jc w:val="center"/>
        <w:rPr>
          <w:b/>
          <w:bCs/>
        </w:rPr>
      </w:pPr>
    </w:p>
    <w:tbl>
      <w:tblPr>
        <w:tblW w:w="144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8"/>
        <w:gridCol w:w="1278"/>
        <w:gridCol w:w="12053"/>
      </w:tblGrid>
      <w:tr w:rsidR="003E259F" w:rsidRPr="00EA3A9D">
        <w:trPr>
          <w:trHeight w:val="241"/>
          <w:jc w:val="center"/>
        </w:trPr>
        <w:tc>
          <w:tcPr>
            <w:tcW w:w="10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ind w:left="-108"/>
              <w:jc w:val="center"/>
              <w:rPr>
                <w:b/>
                <w:sz w:val="20"/>
                <w:szCs w:val="20"/>
              </w:rPr>
            </w:pPr>
            <w:r w:rsidRPr="00EA3A9D">
              <w:rPr>
                <w:b/>
                <w:sz w:val="20"/>
                <w:szCs w:val="20"/>
              </w:rPr>
              <w:t>День недели</w:t>
            </w:r>
          </w:p>
        </w:tc>
        <w:tc>
          <w:tcPr>
            <w:tcW w:w="12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 w:rsidRPr="00EA3A9D">
              <w:rPr>
                <w:b/>
                <w:sz w:val="20"/>
                <w:szCs w:val="20"/>
              </w:rPr>
              <w:t>Время</w:t>
            </w:r>
          </w:p>
        </w:tc>
        <w:tc>
          <w:tcPr>
            <w:tcW w:w="120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 w:rsidRPr="00EA3A9D">
              <w:rPr>
                <w:b/>
                <w:sz w:val="20"/>
                <w:szCs w:val="20"/>
              </w:rPr>
              <w:t>ПОб-221</w:t>
            </w:r>
          </w:p>
        </w:tc>
      </w:tr>
      <w:tr w:rsidR="003E259F" w:rsidRPr="00EA3A9D">
        <w:trPr>
          <w:trHeight w:val="268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Понедельник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08:30 – 10:00</w:t>
            </w:r>
          </w:p>
        </w:tc>
        <w:tc>
          <w:tcPr>
            <w:tcW w:w="12053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второго иностранного языка (Лаб), профессор Н.Л. Шамне, </w:t>
            </w:r>
            <w:r w:rsidRPr="00EA3A9D">
              <w:rPr>
                <w:b/>
                <w:i/>
                <w:sz w:val="18"/>
                <w:szCs w:val="18"/>
              </w:rPr>
              <w:t>Ауд. 4-07 Б</w:t>
            </w:r>
          </w:p>
        </w:tc>
      </w:tr>
      <w:tr w:rsidR="003E259F" w:rsidRPr="00EA3A9D">
        <w:trPr>
          <w:trHeight w:val="67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0:10 – 11:4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второго иностранного языка (Лаб), профессор Н.Л. Шамне, </w:t>
            </w:r>
            <w:r w:rsidRPr="00EA3A9D">
              <w:rPr>
                <w:b/>
                <w:i/>
                <w:sz w:val="18"/>
                <w:szCs w:val="18"/>
              </w:rPr>
              <w:t>Ауд. 4-08 Б</w:t>
            </w:r>
          </w:p>
        </w:tc>
      </w:tr>
      <w:tr w:rsidR="003E259F" w:rsidRPr="00EA3A9D">
        <w:trPr>
          <w:trHeight w:val="92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Вторник</w:t>
            </w:r>
          </w:p>
        </w:tc>
        <w:tc>
          <w:tcPr>
            <w:tcW w:w="127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0:10 – 11:40</w:t>
            </w:r>
          </w:p>
        </w:tc>
        <w:tc>
          <w:tcPr>
            <w:tcW w:w="12053" w:type="dxa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второго иностранного языка (Лаб), профессор Н.Л. Шамне, </w:t>
            </w:r>
            <w:r w:rsidRPr="00EA3A9D">
              <w:rPr>
                <w:b/>
                <w:i/>
                <w:sz w:val="18"/>
                <w:szCs w:val="18"/>
              </w:rPr>
              <w:t>Ауд. 4-17 Б</w:t>
            </w:r>
          </w:p>
        </w:tc>
      </w:tr>
      <w:tr w:rsidR="003E259F" w:rsidRPr="00EA3A9D">
        <w:trPr>
          <w:trHeight w:val="92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2:00 – 13:30</w:t>
            </w:r>
          </w:p>
        </w:tc>
        <w:tc>
          <w:tcPr>
            <w:tcW w:w="12053" w:type="dxa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Учебная практика, научно-исследовательская работа (получение первичных навыков научно-исследовательской работы) (Пр), доцент Е.А. Елтанская, </w:t>
            </w:r>
            <w:r w:rsidRPr="00EA3A9D">
              <w:rPr>
                <w:b/>
                <w:i/>
                <w:sz w:val="18"/>
                <w:szCs w:val="18"/>
              </w:rPr>
              <w:t>Ауд. 4-08 Б</w:t>
            </w:r>
          </w:p>
        </w:tc>
      </w:tr>
      <w:tr w:rsidR="003E259F" w:rsidRPr="00EA3A9D">
        <w:trPr>
          <w:trHeight w:val="97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Среда</w:t>
            </w:r>
          </w:p>
        </w:tc>
        <w:tc>
          <w:tcPr>
            <w:tcW w:w="1278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3:40 – 15:1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sz w:val="18"/>
                <w:szCs w:val="18"/>
              </w:rPr>
              <w:t xml:space="preserve">Возрастная психология (Л), доцент Л.Р. Данакари, </w:t>
            </w:r>
            <w:r w:rsidRPr="00EA3A9D">
              <w:rPr>
                <w:b/>
                <w:i/>
                <w:sz w:val="18"/>
                <w:szCs w:val="18"/>
              </w:rPr>
              <w:t>Ауд. 4-07 Б</w:t>
            </w:r>
          </w:p>
        </w:tc>
      </w:tr>
      <w:tr w:rsidR="003E259F" w:rsidRPr="00EA3A9D">
        <w:trPr>
          <w:trHeight w:val="97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  <w:r w:rsidRPr="00EA3A9D">
              <w:rPr>
                <w:sz w:val="18"/>
                <w:szCs w:val="18"/>
              </w:rPr>
              <w:t xml:space="preserve">Возрастная психология (Пр), доцент Л.Р. Данакари, </w:t>
            </w:r>
            <w:r w:rsidRPr="00EA3A9D">
              <w:rPr>
                <w:b/>
                <w:i/>
                <w:sz w:val="18"/>
                <w:szCs w:val="18"/>
              </w:rPr>
              <w:t>Ауд. 4-07 Б</w:t>
            </w:r>
          </w:p>
        </w:tc>
      </w:tr>
      <w:tr w:rsidR="003E259F" w:rsidRPr="00EA3A9D">
        <w:trPr>
          <w:trHeight w:val="97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5:20 – 16:5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первого иностранного языка (английский язык) (Лаб), старший преподаватель В.С. Майер, </w:t>
            </w:r>
            <w:r w:rsidRPr="00EA3A9D">
              <w:rPr>
                <w:b/>
                <w:i/>
                <w:sz w:val="18"/>
                <w:szCs w:val="18"/>
              </w:rPr>
              <w:t>Ауд. 4-14 Б</w:t>
            </w:r>
          </w:p>
        </w:tc>
      </w:tr>
      <w:tr w:rsidR="003E259F" w:rsidRPr="00EA3A9D">
        <w:trPr>
          <w:trHeight w:val="97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7:00 – 18:3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Cs/>
                <w:iCs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первого иностранного языка (английский язык) (Лаб), старший преподаватель В.С. Майер, </w:t>
            </w:r>
            <w:r w:rsidRPr="00EA3A9D">
              <w:rPr>
                <w:b/>
                <w:i/>
                <w:sz w:val="18"/>
                <w:szCs w:val="18"/>
              </w:rPr>
              <w:t>Ауд. 4-14 Б</w:t>
            </w:r>
          </w:p>
        </w:tc>
      </w:tr>
      <w:tr w:rsidR="003E259F" w:rsidRPr="00EA3A9D">
        <w:trPr>
          <w:trHeight w:val="378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Четверг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0:10 – 11:4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Спецсеминар научного руководителя (Л/Пр), доцент Е.А. Елтанская, </w:t>
            </w:r>
            <w:r w:rsidRPr="00EA3A9D">
              <w:rPr>
                <w:b/>
                <w:i/>
                <w:sz w:val="18"/>
                <w:szCs w:val="18"/>
              </w:rPr>
              <w:t>Ауд. 4-17 Б</w:t>
            </w:r>
          </w:p>
        </w:tc>
      </w:tr>
      <w:tr w:rsidR="003E259F" w:rsidRPr="00EA3A9D">
        <w:trPr>
          <w:trHeight w:val="378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2:00 – 13:3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bCs/>
                <w:iCs/>
                <w:sz w:val="18"/>
                <w:szCs w:val="18"/>
              </w:rPr>
            </w:pPr>
            <w:r w:rsidRPr="00EA3A9D">
              <w:rPr>
                <w:sz w:val="18"/>
                <w:szCs w:val="18"/>
              </w:rPr>
              <w:t>Основы нарративного анализа в</w:t>
            </w:r>
            <w:r w:rsidR="00956DF4" w:rsidRPr="00EA3A9D">
              <w:rPr>
                <w:sz w:val="18"/>
                <w:szCs w:val="18"/>
              </w:rPr>
              <w:t xml:space="preserve"> теории и практике обучения инос</w:t>
            </w:r>
            <w:r w:rsidRPr="00EA3A9D">
              <w:rPr>
                <w:sz w:val="18"/>
                <w:szCs w:val="18"/>
              </w:rPr>
              <w:t xml:space="preserve">транному языку (Л/Пр), профессор И.В. Палашевская, </w:t>
            </w:r>
            <w:r w:rsidRPr="00EA3A9D">
              <w:rPr>
                <w:b/>
                <w:bCs/>
                <w:i/>
                <w:iCs/>
                <w:sz w:val="18"/>
                <w:szCs w:val="18"/>
              </w:rPr>
              <w:t>Ауд. 4-14 Б</w:t>
            </w:r>
          </w:p>
        </w:tc>
      </w:tr>
      <w:tr w:rsidR="00EA3A9D" w:rsidRPr="00EA3A9D" w:rsidTr="00EA3A9D">
        <w:trPr>
          <w:trHeight w:val="251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A3A9D" w:rsidRPr="00EA3A9D" w:rsidRDefault="00EA3A9D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Пятница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A3A9D" w:rsidRPr="00EA3A9D" w:rsidRDefault="00EA3A9D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3:40 – 15:1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A3A9D" w:rsidRPr="00EA3A9D" w:rsidRDefault="00EA3A9D">
            <w:pPr>
              <w:tabs>
                <w:tab w:val="left" w:pos="1171"/>
              </w:tabs>
              <w:jc w:val="center"/>
              <w:rPr>
                <w:b/>
                <w:i/>
                <w:sz w:val="18"/>
                <w:szCs w:val="18"/>
              </w:rPr>
            </w:pPr>
            <w:r w:rsidRPr="00EA3A9D">
              <w:rPr>
                <w:sz w:val="18"/>
                <w:szCs w:val="18"/>
              </w:rPr>
              <w:t>Педагогическая психология (Л),</w:t>
            </w:r>
            <w:bookmarkStart w:id="0" w:name="_GoBack"/>
            <w:bookmarkEnd w:id="0"/>
            <w:r w:rsidRPr="00EA3A9D">
              <w:rPr>
                <w:sz w:val="18"/>
                <w:szCs w:val="18"/>
              </w:rPr>
              <w:t xml:space="preserve"> доцент И.А. Столярчук, </w:t>
            </w:r>
            <w:r>
              <w:rPr>
                <w:b/>
                <w:i/>
                <w:sz w:val="18"/>
                <w:szCs w:val="18"/>
              </w:rPr>
              <w:t>Ауд. 3-19</w:t>
            </w:r>
            <w:r w:rsidRPr="00EA3A9D">
              <w:rPr>
                <w:b/>
                <w:i/>
                <w:sz w:val="18"/>
                <w:szCs w:val="18"/>
              </w:rPr>
              <w:t xml:space="preserve"> Б</w:t>
            </w:r>
          </w:p>
        </w:tc>
      </w:tr>
      <w:tr w:rsidR="003E259F" w:rsidRPr="00EA3A9D">
        <w:trPr>
          <w:trHeight w:val="418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5:20 – 16:5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 w:rsidP="00EA3A9D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  <w:r w:rsidRPr="00EA3A9D">
              <w:rPr>
                <w:sz w:val="18"/>
                <w:szCs w:val="18"/>
              </w:rPr>
              <w:t xml:space="preserve">Педагогическая психология (Пр), ассистент </w:t>
            </w:r>
            <w:r w:rsidR="00EA3A9D" w:rsidRPr="00EA3A9D">
              <w:rPr>
                <w:sz w:val="18"/>
                <w:szCs w:val="18"/>
              </w:rPr>
              <w:t>Е.С. Дронова</w:t>
            </w:r>
            <w:r w:rsidRPr="00EA3A9D">
              <w:rPr>
                <w:sz w:val="18"/>
                <w:szCs w:val="18"/>
              </w:rPr>
              <w:t xml:space="preserve">, </w:t>
            </w:r>
            <w:r w:rsidRPr="00EA3A9D">
              <w:rPr>
                <w:b/>
                <w:i/>
                <w:sz w:val="18"/>
                <w:szCs w:val="18"/>
              </w:rPr>
              <w:t>Ауд. 3-19 Б</w:t>
            </w:r>
            <w:r w:rsidR="00927D93" w:rsidRPr="00EA3A9D">
              <w:rPr>
                <w:b/>
                <w:i/>
                <w:sz w:val="18"/>
                <w:szCs w:val="18"/>
              </w:rPr>
              <w:t xml:space="preserve"> </w:t>
            </w:r>
          </w:p>
        </w:tc>
      </w:tr>
      <w:tr w:rsidR="003E259F" w:rsidRPr="00EA3A9D">
        <w:trPr>
          <w:trHeight w:val="204"/>
          <w:jc w:val="center"/>
        </w:trPr>
        <w:tc>
          <w:tcPr>
            <w:tcW w:w="109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Суббота</w:t>
            </w:r>
          </w:p>
        </w:tc>
        <w:tc>
          <w:tcPr>
            <w:tcW w:w="1278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5:20 – 16:5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первого иностранного языка (английский язык) (Лаб), старший преподаватель В.С. Майер, </w:t>
            </w:r>
            <w:r w:rsidRPr="00EA3A9D">
              <w:rPr>
                <w:b/>
                <w:i/>
                <w:sz w:val="18"/>
                <w:szCs w:val="18"/>
              </w:rPr>
              <w:t>Ауд. 4-08 Б</w:t>
            </w:r>
          </w:p>
        </w:tc>
      </w:tr>
      <w:tr w:rsidR="003E259F" w:rsidRPr="00EA3A9D">
        <w:trPr>
          <w:trHeight w:val="204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tabs>
                <w:tab w:val="left" w:pos="1171"/>
              </w:tabs>
              <w:jc w:val="center"/>
            </w:pPr>
          </w:p>
        </w:tc>
        <w:tc>
          <w:tcPr>
            <w:tcW w:w="127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tabs>
                <w:tab w:val="left" w:pos="1171"/>
              </w:tabs>
              <w:jc w:val="center"/>
            </w:pP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3E259F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</w:p>
        </w:tc>
      </w:tr>
      <w:tr w:rsidR="003E259F" w:rsidRPr="00EA3A9D">
        <w:trPr>
          <w:trHeight w:val="204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7:00 – 18:30</w:t>
            </w: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F72CC2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  <w:r w:rsidRPr="00EA3A9D">
              <w:rPr>
                <w:bCs/>
                <w:iCs/>
                <w:sz w:val="18"/>
                <w:szCs w:val="18"/>
              </w:rPr>
              <w:t xml:space="preserve">Практический курс первого иностранного языка (английский язык) (Лаб), старший преподаватель В.С. Майер, </w:t>
            </w:r>
            <w:r w:rsidRPr="00EA3A9D">
              <w:rPr>
                <w:b/>
                <w:i/>
                <w:sz w:val="18"/>
                <w:szCs w:val="18"/>
              </w:rPr>
              <w:t>Ауд. 4-08 Б</w:t>
            </w:r>
          </w:p>
        </w:tc>
      </w:tr>
      <w:tr w:rsidR="003E259F" w:rsidRPr="00EA3A9D">
        <w:trPr>
          <w:trHeight w:val="204"/>
          <w:jc w:val="center"/>
        </w:trPr>
        <w:tc>
          <w:tcPr>
            <w:tcW w:w="109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tabs>
                <w:tab w:val="left" w:pos="1171"/>
              </w:tabs>
              <w:jc w:val="center"/>
            </w:pPr>
          </w:p>
        </w:tc>
        <w:tc>
          <w:tcPr>
            <w:tcW w:w="127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3E259F">
            <w:pPr>
              <w:tabs>
                <w:tab w:val="left" w:pos="1171"/>
              </w:tabs>
              <w:jc w:val="center"/>
            </w:pPr>
          </w:p>
        </w:tc>
        <w:tc>
          <w:tcPr>
            <w:tcW w:w="12053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3E259F" w:rsidRPr="00EA3A9D" w:rsidRDefault="003E259F">
            <w:pPr>
              <w:tabs>
                <w:tab w:val="left" w:pos="1171"/>
              </w:tabs>
              <w:jc w:val="center"/>
              <w:rPr>
                <w:sz w:val="18"/>
                <w:szCs w:val="18"/>
              </w:rPr>
            </w:pPr>
          </w:p>
        </w:tc>
      </w:tr>
      <w:tr w:rsidR="003E259F" w:rsidRPr="00EA3A9D">
        <w:trPr>
          <w:trHeight w:val="67"/>
          <w:jc w:val="center"/>
        </w:trPr>
        <w:tc>
          <w:tcPr>
            <w:tcW w:w="10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Дата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Время</w:t>
            </w:r>
          </w:p>
        </w:tc>
        <w:tc>
          <w:tcPr>
            <w:tcW w:w="12053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E259F" w:rsidRPr="00EA3A9D" w:rsidRDefault="00F72CC2">
            <w:pPr>
              <w:jc w:val="center"/>
              <w:rPr>
                <w:sz w:val="16"/>
                <w:szCs w:val="16"/>
              </w:rPr>
            </w:pPr>
            <w:r w:rsidRPr="00EA3A9D">
              <w:rPr>
                <w:b/>
                <w:sz w:val="20"/>
                <w:szCs w:val="20"/>
              </w:rPr>
              <w:t>ПОб-221</w:t>
            </w:r>
          </w:p>
        </w:tc>
      </w:tr>
      <w:tr w:rsidR="003E259F" w:rsidRPr="00EA3A9D">
        <w:trPr>
          <w:trHeight w:val="302"/>
          <w:jc w:val="center"/>
        </w:trPr>
        <w:tc>
          <w:tcPr>
            <w:tcW w:w="1098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2.12.2025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10:10 – 11:40</w:t>
            </w:r>
          </w:p>
        </w:tc>
        <w:tc>
          <w:tcPr>
            <w:tcW w:w="12053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E259F" w:rsidRPr="00EA3A9D" w:rsidRDefault="00F72CC2">
            <w:pPr>
              <w:jc w:val="center"/>
              <w:rPr>
                <w:b/>
                <w:i/>
                <w:sz w:val="16"/>
                <w:szCs w:val="16"/>
              </w:rPr>
            </w:pPr>
            <w:r w:rsidRPr="00EA3A9D">
              <w:rPr>
                <w:bCs/>
                <w:iCs/>
                <w:sz w:val="16"/>
                <w:szCs w:val="16"/>
              </w:rPr>
              <w:t xml:space="preserve">Производственная практика, педагогическая практика (Пр), доцент Е.А. Елтанская, </w:t>
            </w:r>
            <w:r w:rsidRPr="00EA3A9D">
              <w:rPr>
                <w:b/>
                <w:i/>
                <w:sz w:val="16"/>
                <w:szCs w:val="16"/>
              </w:rPr>
              <w:t>Ауд. 4-17 Б</w:t>
            </w:r>
          </w:p>
        </w:tc>
      </w:tr>
      <w:tr w:rsidR="003E259F" w:rsidRPr="00EA3A9D">
        <w:trPr>
          <w:trHeight w:val="67"/>
          <w:jc w:val="center"/>
        </w:trPr>
        <w:tc>
          <w:tcPr>
            <w:tcW w:w="109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E259F" w:rsidRPr="00EA3A9D" w:rsidRDefault="00F72CC2">
            <w:pPr>
              <w:jc w:val="center"/>
              <w:rPr>
                <w:b/>
                <w:sz w:val="18"/>
                <w:szCs w:val="18"/>
              </w:rPr>
            </w:pPr>
            <w:r w:rsidRPr="00EA3A9D">
              <w:rPr>
                <w:b/>
                <w:sz w:val="18"/>
                <w:szCs w:val="18"/>
              </w:rPr>
              <w:t>30.12.202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E259F" w:rsidRPr="00EA3A9D" w:rsidRDefault="00F72CC2">
            <w:r w:rsidRPr="00EA3A9D">
              <w:rPr>
                <w:b/>
                <w:sz w:val="18"/>
                <w:szCs w:val="18"/>
              </w:rPr>
              <w:t>10:10 – 11:40</w:t>
            </w:r>
          </w:p>
        </w:tc>
        <w:tc>
          <w:tcPr>
            <w:tcW w:w="120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E259F" w:rsidRPr="00EA3A9D" w:rsidRDefault="00F72CC2">
            <w:pPr>
              <w:jc w:val="center"/>
              <w:rPr>
                <w:b/>
                <w:i/>
                <w:sz w:val="16"/>
                <w:szCs w:val="16"/>
              </w:rPr>
            </w:pPr>
            <w:r w:rsidRPr="00EA3A9D">
              <w:rPr>
                <w:bCs/>
                <w:iCs/>
                <w:sz w:val="16"/>
                <w:szCs w:val="16"/>
              </w:rPr>
              <w:t xml:space="preserve">Производственная практика, педагогическая практика (Пр), доцент Е.А. Елтанская, </w:t>
            </w:r>
            <w:r w:rsidRPr="00EA3A9D">
              <w:rPr>
                <w:b/>
                <w:i/>
                <w:sz w:val="16"/>
                <w:szCs w:val="16"/>
              </w:rPr>
              <w:t>Ауд. 4-17 Б</w:t>
            </w:r>
          </w:p>
        </w:tc>
      </w:tr>
    </w:tbl>
    <w:p w:rsidR="003E259F" w:rsidRPr="00EA3A9D" w:rsidRDefault="00F72CC2">
      <w:pPr>
        <w:rPr>
          <w:sz w:val="16"/>
          <w:szCs w:val="16"/>
        </w:rPr>
      </w:pPr>
      <w:r w:rsidRPr="00EA3A9D">
        <w:rPr>
          <w:b/>
          <w:sz w:val="16"/>
        </w:rPr>
        <w:t>ПОб-221</w:t>
      </w:r>
      <w:r w:rsidRPr="00EA3A9D">
        <w:rPr>
          <w:sz w:val="16"/>
        </w:rPr>
        <w:t xml:space="preserve"> </w:t>
      </w:r>
      <w:r w:rsidRPr="00EA3A9D">
        <w:rPr>
          <w:sz w:val="16"/>
          <w:szCs w:val="16"/>
        </w:rPr>
        <w:t>Производственная практика, педагогическая практика с 12.12.2025 по 30.12.2025 г.</w:t>
      </w:r>
    </w:p>
    <w:p w:rsidR="003E259F" w:rsidRPr="00EA3A9D" w:rsidRDefault="00F72CC2">
      <w:r w:rsidRPr="00EA3A9D">
        <w:t xml:space="preserve">             </w:t>
      </w:r>
    </w:p>
    <w:p w:rsidR="003E259F" w:rsidRPr="00EA3A9D" w:rsidRDefault="003E259F"/>
    <w:p w:rsidR="003E259F" w:rsidRPr="00EA3A9D" w:rsidRDefault="003E259F"/>
    <w:p w:rsidR="003E259F" w:rsidRDefault="00F72CC2">
      <w:r w:rsidRPr="00EA3A9D">
        <w:t xml:space="preserve">               Директор                                                                                                                                                                             М.Ю. Фадеева</w:t>
      </w:r>
    </w:p>
    <w:p w:rsidR="003E259F" w:rsidRDefault="00F72CC2">
      <w:pPr>
        <w:tabs>
          <w:tab w:val="left" w:pos="4357"/>
        </w:tabs>
      </w:pPr>
      <w:r>
        <w:tab/>
      </w:r>
    </w:p>
    <w:sectPr w:rsidR="003E259F">
      <w:pgSz w:w="16840" w:h="11907" w:orient="landscape"/>
      <w:pgMar w:top="508" w:right="758" w:bottom="381" w:left="1134" w:header="567" w:footer="567" w:gutter="0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C1D" w:rsidRDefault="00E86C1D">
      <w:r>
        <w:separator/>
      </w:r>
    </w:p>
  </w:endnote>
  <w:endnote w:type="continuationSeparator" w:id="0">
    <w:p w:rsidR="00E86C1D" w:rsidRDefault="00E86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C1D" w:rsidRDefault="00E86C1D">
      <w:r>
        <w:separator/>
      </w:r>
    </w:p>
  </w:footnote>
  <w:footnote w:type="continuationSeparator" w:id="0">
    <w:p w:rsidR="00E86C1D" w:rsidRDefault="00E86C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1634E"/>
    <w:rsid w:val="000274D0"/>
    <w:rsid w:val="00032FBE"/>
    <w:rsid w:val="00034C0B"/>
    <w:rsid w:val="0003582E"/>
    <w:rsid w:val="00035972"/>
    <w:rsid w:val="000429D7"/>
    <w:rsid w:val="00063C77"/>
    <w:rsid w:val="0007417C"/>
    <w:rsid w:val="00093912"/>
    <w:rsid w:val="000A1677"/>
    <w:rsid w:val="000A63B9"/>
    <w:rsid w:val="000A7815"/>
    <w:rsid w:val="000C50FF"/>
    <w:rsid w:val="000C56BD"/>
    <w:rsid w:val="000C59D7"/>
    <w:rsid w:val="000C7E4C"/>
    <w:rsid w:val="000D65DE"/>
    <w:rsid w:val="000E4E19"/>
    <w:rsid w:val="000F35C1"/>
    <w:rsid w:val="000F40CC"/>
    <w:rsid w:val="000F5AAA"/>
    <w:rsid w:val="00121B95"/>
    <w:rsid w:val="00131306"/>
    <w:rsid w:val="001452A9"/>
    <w:rsid w:val="00153CD9"/>
    <w:rsid w:val="00155B41"/>
    <w:rsid w:val="001601D5"/>
    <w:rsid w:val="001878BF"/>
    <w:rsid w:val="0018790A"/>
    <w:rsid w:val="001C4FE0"/>
    <w:rsid w:val="001E4FC7"/>
    <w:rsid w:val="001E6305"/>
    <w:rsid w:val="001E6E27"/>
    <w:rsid w:val="001F2E1C"/>
    <w:rsid w:val="0020644F"/>
    <w:rsid w:val="00206FDC"/>
    <w:rsid w:val="00214588"/>
    <w:rsid w:val="0021500A"/>
    <w:rsid w:val="00216FA7"/>
    <w:rsid w:val="00217250"/>
    <w:rsid w:val="00226F01"/>
    <w:rsid w:val="00247F0A"/>
    <w:rsid w:val="00262143"/>
    <w:rsid w:val="00273962"/>
    <w:rsid w:val="00273D52"/>
    <w:rsid w:val="002810FB"/>
    <w:rsid w:val="0029411B"/>
    <w:rsid w:val="002C22DA"/>
    <w:rsid w:val="002C3BE5"/>
    <w:rsid w:val="002E1831"/>
    <w:rsid w:val="002F141F"/>
    <w:rsid w:val="002F475E"/>
    <w:rsid w:val="002F5BE9"/>
    <w:rsid w:val="002F5FF0"/>
    <w:rsid w:val="00317162"/>
    <w:rsid w:val="00321D86"/>
    <w:rsid w:val="00323913"/>
    <w:rsid w:val="00323D96"/>
    <w:rsid w:val="003328AF"/>
    <w:rsid w:val="00334BB6"/>
    <w:rsid w:val="0034627E"/>
    <w:rsid w:val="003468EC"/>
    <w:rsid w:val="00380B13"/>
    <w:rsid w:val="00383891"/>
    <w:rsid w:val="00386FCC"/>
    <w:rsid w:val="003A1111"/>
    <w:rsid w:val="003A53C1"/>
    <w:rsid w:val="003B3128"/>
    <w:rsid w:val="003C383D"/>
    <w:rsid w:val="003E259F"/>
    <w:rsid w:val="004012D5"/>
    <w:rsid w:val="00412AAA"/>
    <w:rsid w:val="004212AE"/>
    <w:rsid w:val="00442F4E"/>
    <w:rsid w:val="00446673"/>
    <w:rsid w:val="004501B8"/>
    <w:rsid w:val="00460D5E"/>
    <w:rsid w:val="00461463"/>
    <w:rsid w:val="00474883"/>
    <w:rsid w:val="0047666D"/>
    <w:rsid w:val="00482157"/>
    <w:rsid w:val="00484B89"/>
    <w:rsid w:val="00492914"/>
    <w:rsid w:val="004A14FF"/>
    <w:rsid w:val="004A5FB1"/>
    <w:rsid w:val="004A64A2"/>
    <w:rsid w:val="004A7E32"/>
    <w:rsid w:val="004B5091"/>
    <w:rsid w:val="004B55F3"/>
    <w:rsid w:val="004C408F"/>
    <w:rsid w:val="004C6A91"/>
    <w:rsid w:val="004C6F2F"/>
    <w:rsid w:val="004D6BBD"/>
    <w:rsid w:val="004F46DD"/>
    <w:rsid w:val="004F6CE6"/>
    <w:rsid w:val="00507DF8"/>
    <w:rsid w:val="005140CE"/>
    <w:rsid w:val="00520EEE"/>
    <w:rsid w:val="005238CF"/>
    <w:rsid w:val="00533E0C"/>
    <w:rsid w:val="00536804"/>
    <w:rsid w:val="00543D86"/>
    <w:rsid w:val="0055633B"/>
    <w:rsid w:val="00574743"/>
    <w:rsid w:val="00575220"/>
    <w:rsid w:val="0058441F"/>
    <w:rsid w:val="00591177"/>
    <w:rsid w:val="005957FF"/>
    <w:rsid w:val="005A1FFD"/>
    <w:rsid w:val="005A3BD6"/>
    <w:rsid w:val="005A6CFB"/>
    <w:rsid w:val="005B001B"/>
    <w:rsid w:val="005B55FB"/>
    <w:rsid w:val="005C33F4"/>
    <w:rsid w:val="005D0A45"/>
    <w:rsid w:val="005D1C93"/>
    <w:rsid w:val="005E2116"/>
    <w:rsid w:val="005F2B4D"/>
    <w:rsid w:val="005F6A08"/>
    <w:rsid w:val="0060459F"/>
    <w:rsid w:val="0060498C"/>
    <w:rsid w:val="006054B7"/>
    <w:rsid w:val="00606385"/>
    <w:rsid w:val="0060650B"/>
    <w:rsid w:val="00613B6B"/>
    <w:rsid w:val="00620CA2"/>
    <w:rsid w:val="00621B28"/>
    <w:rsid w:val="00627F9A"/>
    <w:rsid w:val="00650ABF"/>
    <w:rsid w:val="00661B0C"/>
    <w:rsid w:val="00680F99"/>
    <w:rsid w:val="00684F81"/>
    <w:rsid w:val="00686BC2"/>
    <w:rsid w:val="00691656"/>
    <w:rsid w:val="0069325D"/>
    <w:rsid w:val="00696A6A"/>
    <w:rsid w:val="006A3428"/>
    <w:rsid w:val="006B423E"/>
    <w:rsid w:val="006C3DA5"/>
    <w:rsid w:val="006C3FF3"/>
    <w:rsid w:val="006D19FA"/>
    <w:rsid w:val="006D1C4F"/>
    <w:rsid w:val="006D4057"/>
    <w:rsid w:val="006D5604"/>
    <w:rsid w:val="006D5DE4"/>
    <w:rsid w:val="006E1606"/>
    <w:rsid w:val="006E250C"/>
    <w:rsid w:val="006E2BCC"/>
    <w:rsid w:val="00701401"/>
    <w:rsid w:val="0070175C"/>
    <w:rsid w:val="00702448"/>
    <w:rsid w:val="00716420"/>
    <w:rsid w:val="00720F0E"/>
    <w:rsid w:val="007223F4"/>
    <w:rsid w:val="00724E43"/>
    <w:rsid w:val="00727C66"/>
    <w:rsid w:val="00751C56"/>
    <w:rsid w:val="007539DB"/>
    <w:rsid w:val="00754661"/>
    <w:rsid w:val="00771387"/>
    <w:rsid w:val="00783CCF"/>
    <w:rsid w:val="007855F7"/>
    <w:rsid w:val="007856CD"/>
    <w:rsid w:val="0079241A"/>
    <w:rsid w:val="00793E56"/>
    <w:rsid w:val="00794ABD"/>
    <w:rsid w:val="007A445F"/>
    <w:rsid w:val="007B203C"/>
    <w:rsid w:val="007B4CD7"/>
    <w:rsid w:val="007B74B5"/>
    <w:rsid w:val="007C1524"/>
    <w:rsid w:val="007D0A7E"/>
    <w:rsid w:val="007E58CD"/>
    <w:rsid w:val="007F1448"/>
    <w:rsid w:val="007F1CEC"/>
    <w:rsid w:val="0080027B"/>
    <w:rsid w:val="008059B0"/>
    <w:rsid w:val="00841C62"/>
    <w:rsid w:val="008444F3"/>
    <w:rsid w:val="00852ACE"/>
    <w:rsid w:val="00865A5A"/>
    <w:rsid w:val="00865F5B"/>
    <w:rsid w:val="008732B9"/>
    <w:rsid w:val="008969CD"/>
    <w:rsid w:val="008A2746"/>
    <w:rsid w:val="008A6D9A"/>
    <w:rsid w:val="008B2E84"/>
    <w:rsid w:val="008C2A14"/>
    <w:rsid w:val="008C4B53"/>
    <w:rsid w:val="008C6440"/>
    <w:rsid w:val="008D1CBF"/>
    <w:rsid w:val="008D561C"/>
    <w:rsid w:val="008D5ECC"/>
    <w:rsid w:val="008D6210"/>
    <w:rsid w:val="008E47E6"/>
    <w:rsid w:val="008E4957"/>
    <w:rsid w:val="008E75B6"/>
    <w:rsid w:val="008F06C9"/>
    <w:rsid w:val="008F6CDE"/>
    <w:rsid w:val="0090373C"/>
    <w:rsid w:val="00912486"/>
    <w:rsid w:val="00914C58"/>
    <w:rsid w:val="00921667"/>
    <w:rsid w:val="00927D93"/>
    <w:rsid w:val="00943578"/>
    <w:rsid w:val="00956DF4"/>
    <w:rsid w:val="00957E46"/>
    <w:rsid w:val="009608CC"/>
    <w:rsid w:val="00963AC0"/>
    <w:rsid w:val="00967BD2"/>
    <w:rsid w:val="00987D11"/>
    <w:rsid w:val="009A6F1C"/>
    <w:rsid w:val="009B09D3"/>
    <w:rsid w:val="009B0FE1"/>
    <w:rsid w:val="009B6128"/>
    <w:rsid w:val="009B72EE"/>
    <w:rsid w:val="009C049A"/>
    <w:rsid w:val="009C3FF2"/>
    <w:rsid w:val="009C523D"/>
    <w:rsid w:val="009E43E1"/>
    <w:rsid w:val="009E7182"/>
    <w:rsid w:val="009F58BD"/>
    <w:rsid w:val="009F639C"/>
    <w:rsid w:val="00A10FCF"/>
    <w:rsid w:val="00A34F34"/>
    <w:rsid w:val="00A35B59"/>
    <w:rsid w:val="00A42DF4"/>
    <w:rsid w:val="00A433A6"/>
    <w:rsid w:val="00A60679"/>
    <w:rsid w:val="00A75F7C"/>
    <w:rsid w:val="00A85313"/>
    <w:rsid w:val="00A8583B"/>
    <w:rsid w:val="00AA06BF"/>
    <w:rsid w:val="00AA0B9A"/>
    <w:rsid w:val="00AA7817"/>
    <w:rsid w:val="00AB5884"/>
    <w:rsid w:val="00AB5ABB"/>
    <w:rsid w:val="00AB656F"/>
    <w:rsid w:val="00AB7537"/>
    <w:rsid w:val="00AC1B8E"/>
    <w:rsid w:val="00AC7FCC"/>
    <w:rsid w:val="00AD1658"/>
    <w:rsid w:val="00AE0059"/>
    <w:rsid w:val="00AE1BD6"/>
    <w:rsid w:val="00AE4472"/>
    <w:rsid w:val="00AE4A03"/>
    <w:rsid w:val="00AE50E9"/>
    <w:rsid w:val="00AE5BCE"/>
    <w:rsid w:val="00AF0FCA"/>
    <w:rsid w:val="00AF15BB"/>
    <w:rsid w:val="00AF18C1"/>
    <w:rsid w:val="00AF1D0A"/>
    <w:rsid w:val="00AF4F5B"/>
    <w:rsid w:val="00AF6519"/>
    <w:rsid w:val="00AF73A6"/>
    <w:rsid w:val="00B147CC"/>
    <w:rsid w:val="00B2006B"/>
    <w:rsid w:val="00B209DC"/>
    <w:rsid w:val="00B33106"/>
    <w:rsid w:val="00B379F7"/>
    <w:rsid w:val="00B45FEA"/>
    <w:rsid w:val="00B46021"/>
    <w:rsid w:val="00B55FA9"/>
    <w:rsid w:val="00B67F14"/>
    <w:rsid w:val="00B846B1"/>
    <w:rsid w:val="00BA16AB"/>
    <w:rsid w:val="00BA2C02"/>
    <w:rsid w:val="00BA5423"/>
    <w:rsid w:val="00BB0C72"/>
    <w:rsid w:val="00BC4EF6"/>
    <w:rsid w:val="00BE1C74"/>
    <w:rsid w:val="00BE46AD"/>
    <w:rsid w:val="00BE5697"/>
    <w:rsid w:val="00BE6B1F"/>
    <w:rsid w:val="00C06774"/>
    <w:rsid w:val="00C12545"/>
    <w:rsid w:val="00C16ABD"/>
    <w:rsid w:val="00C16B52"/>
    <w:rsid w:val="00C22D62"/>
    <w:rsid w:val="00C26238"/>
    <w:rsid w:val="00C26534"/>
    <w:rsid w:val="00C33BA2"/>
    <w:rsid w:val="00C3571E"/>
    <w:rsid w:val="00C53867"/>
    <w:rsid w:val="00C60FD4"/>
    <w:rsid w:val="00C6438C"/>
    <w:rsid w:val="00C643A6"/>
    <w:rsid w:val="00C71E31"/>
    <w:rsid w:val="00C84010"/>
    <w:rsid w:val="00C84908"/>
    <w:rsid w:val="00C870E5"/>
    <w:rsid w:val="00C92E52"/>
    <w:rsid w:val="00C95608"/>
    <w:rsid w:val="00CA1ACB"/>
    <w:rsid w:val="00CA38AC"/>
    <w:rsid w:val="00CB5C48"/>
    <w:rsid w:val="00CB6497"/>
    <w:rsid w:val="00CC3DD0"/>
    <w:rsid w:val="00CC5DBC"/>
    <w:rsid w:val="00CC73AC"/>
    <w:rsid w:val="00CD091C"/>
    <w:rsid w:val="00CE7CAB"/>
    <w:rsid w:val="00CF3047"/>
    <w:rsid w:val="00CF6CC8"/>
    <w:rsid w:val="00D00ACA"/>
    <w:rsid w:val="00D238B5"/>
    <w:rsid w:val="00D244BC"/>
    <w:rsid w:val="00D26F79"/>
    <w:rsid w:val="00D3618A"/>
    <w:rsid w:val="00D5114F"/>
    <w:rsid w:val="00D53F3E"/>
    <w:rsid w:val="00D570DE"/>
    <w:rsid w:val="00D72AB0"/>
    <w:rsid w:val="00D90196"/>
    <w:rsid w:val="00D95961"/>
    <w:rsid w:val="00DB0B6B"/>
    <w:rsid w:val="00DC6559"/>
    <w:rsid w:val="00DE0D6D"/>
    <w:rsid w:val="00DE1CAD"/>
    <w:rsid w:val="00DE29A9"/>
    <w:rsid w:val="00DE610E"/>
    <w:rsid w:val="00DF5A3C"/>
    <w:rsid w:val="00E1423A"/>
    <w:rsid w:val="00E20C5E"/>
    <w:rsid w:val="00E24D02"/>
    <w:rsid w:val="00E30906"/>
    <w:rsid w:val="00E30933"/>
    <w:rsid w:val="00E31C86"/>
    <w:rsid w:val="00E379C9"/>
    <w:rsid w:val="00E44E46"/>
    <w:rsid w:val="00E60771"/>
    <w:rsid w:val="00E60879"/>
    <w:rsid w:val="00E60C35"/>
    <w:rsid w:val="00E62732"/>
    <w:rsid w:val="00E63673"/>
    <w:rsid w:val="00E646C4"/>
    <w:rsid w:val="00E714F8"/>
    <w:rsid w:val="00E72192"/>
    <w:rsid w:val="00E836ED"/>
    <w:rsid w:val="00E86C1D"/>
    <w:rsid w:val="00E90A28"/>
    <w:rsid w:val="00E965CB"/>
    <w:rsid w:val="00EA3A9D"/>
    <w:rsid w:val="00EB315B"/>
    <w:rsid w:val="00EB7F7A"/>
    <w:rsid w:val="00EC3501"/>
    <w:rsid w:val="00EC536C"/>
    <w:rsid w:val="00ED0E55"/>
    <w:rsid w:val="00ED3C96"/>
    <w:rsid w:val="00ED7D24"/>
    <w:rsid w:val="00EF105A"/>
    <w:rsid w:val="00EF37F9"/>
    <w:rsid w:val="00EF3E5B"/>
    <w:rsid w:val="00EF6B64"/>
    <w:rsid w:val="00F06C4D"/>
    <w:rsid w:val="00F20821"/>
    <w:rsid w:val="00F30E09"/>
    <w:rsid w:val="00F42638"/>
    <w:rsid w:val="00F504E7"/>
    <w:rsid w:val="00F65EF3"/>
    <w:rsid w:val="00F72CC2"/>
    <w:rsid w:val="00F74A39"/>
    <w:rsid w:val="00F824D9"/>
    <w:rsid w:val="00F9049F"/>
    <w:rsid w:val="00F91AD9"/>
    <w:rsid w:val="00F96A89"/>
    <w:rsid w:val="00FC30E6"/>
    <w:rsid w:val="00FC6F07"/>
    <w:rsid w:val="00FD10E9"/>
    <w:rsid w:val="00FD67B1"/>
    <w:rsid w:val="00FF7842"/>
    <w:rsid w:val="00FF7AF4"/>
    <w:rsid w:val="00FF7D5D"/>
    <w:rsid w:val="34650BF2"/>
    <w:rsid w:val="4E9B4688"/>
    <w:rsid w:val="530E4DD8"/>
    <w:rsid w:val="60E93E98"/>
    <w:rsid w:val="671E578E"/>
    <w:rsid w:val="782C6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FAEA5"/>
  <w15:docId w15:val="{40138C90-0182-42AF-B75E-76DF5084A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qFormat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Pr>
      <w:rFonts w:ascii="Segoe UI" w:hAnsi="Segoe UI" w:cs="Segoe UI"/>
      <w:sz w:val="18"/>
      <w:szCs w:val="18"/>
    </w:rPr>
  </w:style>
  <w:style w:type="table" w:styleId="a6">
    <w:name w:val="Table Grid"/>
    <w:basedOn w:val="a1"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5">
    <w:name w:val="Текст выноски Знак"/>
    <w:basedOn w:val="a0"/>
    <w:link w:val="a4"/>
    <w:uiPriority w:val="99"/>
    <w:semiHidden/>
    <w:qFormat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едактор 1</dc:creator>
  <cp:lastModifiedBy>User</cp:lastModifiedBy>
  <cp:revision>268</cp:revision>
  <cp:lastPrinted>2025-09-22T06:26:00Z</cp:lastPrinted>
  <dcterms:created xsi:type="dcterms:W3CDTF">2018-09-01T17:37:00Z</dcterms:created>
  <dcterms:modified xsi:type="dcterms:W3CDTF">2025-09-22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2549</vt:lpwstr>
  </property>
  <property fmtid="{D5CDD505-2E9C-101B-9397-08002B2CF9AE}" pid="3" name="ICV">
    <vt:lpwstr>C6C6F2148FA44E24BE0B9ECEA261D94B_12</vt:lpwstr>
  </property>
</Properties>
</file>